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26, 2021 (11:12: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9-27T03:12:14Z</dcterms:created>
  <dcterms:modified xsi:type="dcterms:W3CDTF">2021-09-27T03: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12: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